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ouquet sola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rue de la clef des champs</w:t>
              <w:br/>
              <w:t>68600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citronellol, benzyl salicylate, coumarin, 1-(1,2,3,4,5,6,7,8-octahydro-2,3,8,8-tetramethyl-2-naphthyl)ethan-1-one, linalool, acetyl cedrene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Leñoso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uquet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uquet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benzyl salicylate ; linalool ; acetyl cedren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citronellol, benzyl salicylate, coumarin, 1-(1,2,3,4,5,6,7,8-octahydro-2,3,8,8-tetramethyl-2-naphthyl)ethan-1-one, linalool, acetyl cedrene, LIMONE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uquet sola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2948"/>
      <w:gridCol w:w="4535"/>
      <w:gridCol w:w="3005"/>
    </w:tblGrid>
    <w:tr w14:paraId="48CF5240" w14:textId="77777777" w:rsidTr="008F5B08">
      <w:tblPrEx>
        <w:tblW w:w="10488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DB1125" w:rsidP="00DB1125" w14:paraId="2F81A3AB" w14:textId="70304125">
          <w:pPr>
            <w:pStyle w:val="SDSTableTextHeader"/>
          </w:pPr>
          <w:r>
            <w:drawing>
              <wp:inline>
                <wp:extent cx="1714500" cy="624078"/>
                <wp:docPr id="100001" name="" descr="Logo pou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1" name=""/>
                        <pic:cNvPicPr>
                          <a:picLocks noChangeAspect="1"/>
                        </pic:cNvPicPr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24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8F5B08" w14:paraId="1B70934B" w14:textId="4DAE3794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uquet solaire 10%</w:t>
          </w:r>
        </w:p>
      </w:tc>
    </w:tr>
    <w:tr w14:paraId="7D50F31A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P="00DB1125" w14:paraId="54934F52" w14:textId="77777777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DB1125" w14:paraId="3256D01C" w14:textId="2272BE3F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8F5B08" w14:paraId="45A8F1CC" w14:textId="64A3CD0E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2CED3BEE" w14:textId="77777777" w:rsidTr="008F5B08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P="00DB1125" w14:paraId="258B1E0A" w14:textId="77777777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8F5B08" w14:paraId="650C2731" w14:textId="5DC8054E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8F5B08" w14:paraId="31267F45" w14:textId="67A5CBF0">
          <w:pPr>
            <w:pStyle w:val="SDSTableTextHeader"/>
          </w:pPr>
          <w:r>
            <w:rPr>
              <w:noProof/>
            </w:rPr>
            <w:t>Fecha de emisión: 22/05/2026   Versión: 1.0</w:t>
          </w:r>
        </w:p>
      </w:tc>
    </w:tr>
    <w:tr w14:paraId="0930DE40" w14:textId="77777777" w:rsidTr="00AE7B57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371194" w:rsidP="00371194" w14:paraId="2420E657" w14:textId="77777777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371194" w14:paraId="1D31590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EA8A6C-A5D1-438D-9102-A1FC5CC485AD}"/>
</file>

<file path=customXml/itemProps3.xml><?xml version="1.0" encoding="utf-8"?>
<ds:datastoreItem xmlns:ds="http://schemas.openxmlformats.org/officeDocument/2006/customXml" ds:itemID="{1D3E4BFD-FDDE-4ECF-98A3-E95910468281}"/>
</file>

<file path=customXml/itemProps4.xml><?xml version="1.0" encoding="utf-8"?>
<ds:datastoreItem xmlns:ds="http://schemas.openxmlformats.org/officeDocument/2006/customXml" ds:itemID="{E858B382-DEA8-4F0D-9908-4847EA438F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